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531367E9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672C35">
        <w:rPr>
          <w:rFonts w:ascii="Times New Roman" w:hAnsi="Times New Roman" w:cs="Times New Roman"/>
          <w:b/>
          <w:sz w:val="24"/>
          <w:szCs w:val="24"/>
        </w:rPr>
        <w:t>2</w:t>
      </w:r>
    </w:p>
    <w:p w14:paraId="1080B306" w14:textId="4980E677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September </w:t>
      </w:r>
      <w:r w:rsidR="00672C35">
        <w:rPr>
          <w:rFonts w:ascii="Times New Roman" w:hAnsi="Times New Roman" w:cs="Times New Roman"/>
          <w:b/>
          <w:sz w:val="24"/>
          <w:szCs w:val="24"/>
        </w:rPr>
        <w:t>28</w:t>
      </w:r>
      <w:r w:rsidRPr="00EC2AE7">
        <w:rPr>
          <w:rFonts w:ascii="Times New Roman" w:hAnsi="Times New Roman" w:cs="Times New Roman"/>
          <w:b/>
          <w:sz w:val="24"/>
          <w:szCs w:val="24"/>
        </w:rPr>
        <w:t>, 20</w:t>
      </w:r>
      <w:r w:rsidR="004F2B33">
        <w:rPr>
          <w:rFonts w:ascii="Times New Roman" w:hAnsi="Times New Roman" w:cs="Times New Roman"/>
          <w:b/>
          <w:sz w:val="24"/>
          <w:szCs w:val="24"/>
        </w:rPr>
        <w:t>2</w:t>
      </w:r>
      <w:r w:rsidR="006F1ED5">
        <w:rPr>
          <w:rFonts w:ascii="Times New Roman" w:hAnsi="Times New Roman" w:cs="Times New Roman"/>
          <w:b/>
          <w:sz w:val="24"/>
          <w:szCs w:val="24"/>
        </w:rPr>
        <w:t>2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4E4DF122" w14:textId="782DF9DA" w:rsidR="008C6905" w:rsidRDefault="00FD1ED2" w:rsidP="007A3BD2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</w:t>
      </w:r>
      <w:r w:rsidR="007A3BD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672C35">
        <w:rPr>
          <w:rFonts w:ascii="Times New Roman" w:hAnsi="Times New Roman" w:cs="Times New Roman"/>
          <w:b/>
          <w:sz w:val="24"/>
          <w:szCs w:val="24"/>
        </w:rPr>
        <w:t>conference room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 w:rsidR="005A76D6">
        <w:rPr>
          <w:rFonts w:ascii="Times New Roman" w:hAnsi="Times New Roman" w:cs="Times New Roman"/>
          <w:b/>
          <w:sz w:val="24"/>
          <w:szCs w:val="24"/>
        </w:rPr>
        <w:t>, Bone Student Center</w:t>
      </w:r>
    </w:p>
    <w:p w14:paraId="7A344A11" w14:textId="0855F575" w:rsidR="004862F5" w:rsidRPr="008C6905" w:rsidRDefault="004862F5" w:rsidP="007A3BD2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oint meeting with Planning and Finance Committee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39806F7E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>
        <w:rPr>
          <w:rFonts w:ascii="Times New Roman" w:hAnsi="Times New Roman" w:cs="Times New Roman"/>
          <w:sz w:val="24"/>
          <w:szCs w:val="24"/>
        </w:rPr>
        <w:t>Midha, Nikolaou</w:t>
      </w:r>
      <w:r w:rsidR="00740BBB">
        <w:rPr>
          <w:rFonts w:ascii="Times New Roman" w:hAnsi="Times New Roman" w:cs="Times New Roman"/>
          <w:sz w:val="24"/>
          <w:szCs w:val="24"/>
        </w:rPr>
        <w:t>, Webber, Fulton, Wielgosz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5A2BD0">
        <w:rPr>
          <w:rFonts w:ascii="Times New Roman" w:hAnsi="Times New Roman" w:cs="Times New Roman"/>
          <w:sz w:val="24"/>
          <w:szCs w:val="24"/>
        </w:rPr>
        <w:t xml:space="preserve">Graduate Student Senator (TBD), </w:t>
      </w:r>
      <w:proofErr w:type="spellStart"/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proofErr w:type="spellEnd"/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DB01226" w14:textId="4CEC1120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6BB5393C" w14:textId="77777777" w:rsidR="007752A7" w:rsidRDefault="007752A7" w:rsidP="007752A7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2261B387" w14:textId="77777777" w:rsidR="007752A7" w:rsidRPr="00296437" w:rsidRDefault="007752A7" w:rsidP="007752A7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1AABC09.14.22</w:t>
      </w:r>
    </w:p>
    <w:p w14:paraId="2127EE1A" w14:textId="55C8172D" w:rsidR="00DB443B" w:rsidRPr="00DB443B" w:rsidRDefault="009A4E18" w:rsidP="00DB443B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14F71">
        <w:rPr>
          <w:rFonts w:ascii="Times New Roman" w:hAnsi="Times New Roman" w:cs="Times New Roman"/>
          <w:color w:val="000000"/>
          <w:sz w:val="24"/>
          <w:szCs w:val="24"/>
        </w:rPr>
        <w:t>Presentation</w:t>
      </w:r>
      <w:r w:rsidR="00F35D3E">
        <w:rPr>
          <w:rFonts w:ascii="Times New Roman" w:hAnsi="Times New Roman" w:cs="Times New Roman"/>
          <w:color w:val="000000"/>
          <w:sz w:val="24"/>
          <w:szCs w:val="24"/>
        </w:rPr>
        <w:t xml:space="preserve"> on</w:t>
      </w:r>
      <w:r w:rsidRPr="00F14F7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F35D3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Operating and Capital Funding Request to the State of Illinois </w:t>
      </w:r>
      <w:r w:rsidR="0090161A">
        <w:rPr>
          <w:rFonts w:ascii="Times New Roman" w:hAnsi="Times New Roman" w:cs="Times New Roman"/>
          <w:color w:val="000000"/>
          <w:sz w:val="24"/>
          <w:szCs w:val="24"/>
        </w:rPr>
        <w:t>by:</w:t>
      </w:r>
    </w:p>
    <w:p w14:paraId="760E3913" w14:textId="2C3489C4" w:rsidR="00DB443B" w:rsidRPr="00DB443B" w:rsidRDefault="009A4E18" w:rsidP="00DB443B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Vice President </w:t>
      </w:r>
      <w:r w:rsidR="00B912A6">
        <w:rPr>
          <w:rFonts w:ascii="Times New Roman" w:hAnsi="Times New Roman" w:cs="Times New Roman"/>
          <w:color w:val="000000"/>
          <w:sz w:val="24"/>
          <w:szCs w:val="24"/>
        </w:rPr>
        <w:t>for</w:t>
      </w: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 Finance and Planning</w:t>
      </w:r>
      <w:r w:rsidR="00AE19C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 Dan Stephens</w:t>
      </w:r>
    </w:p>
    <w:p w14:paraId="02C139AB" w14:textId="19BF14AF" w:rsidR="00DB443B" w:rsidRPr="00DB443B" w:rsidRDefault="009A4E18" w:rsidP="00DB443B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B443B">
        <w:rPr>
          <w:rFonts w:ascii="Times New Roman" w:hAnsi="Times New Roman" w:cs="Times New Roman"/>
          <w:color w:val="000000"/>
          <w:sz w:val="24"/>
          <w:szCs w:val="24"/>
        </w:rPr>
        <w:t>Assistant Vice President for Budgeting and Planning</w:t>
      </w:r>
      <w:r w:rsidR="00AE19C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 Sand</w:t>
      </w:r>
      <w:r w:rsidR="006E7D96">
        <w:rPr>
          <w:rFonts w:ascii="Times New Roman" w:hAnsi="Times New Roman" w:cs="Times New Roman"/>
          <w:color w:val="000000"/>
          <w:sz w:val="24"/>
          <w:szCs w:val="24"/>
        </w:rPr>
        <w:t>y</w:t>
      </w: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B443B">
        <w:rPr>
          <w:rFonts w:ascii="Times New Roman" w:hAnsi="Times New Roman" w:cs="Times New Roman"/>
          <w:color w:val="000000"/>
          <w:sz w:val="24"/>
          <w:szCs w:val="24"/>
        </w:rPr>
        <w:t>Cavi</w:t>
      </w:r>
      <w:proofErr w:type="spellEnd"/>
    </w:p>
    <w:p w14:paraId="38D12C20" w14:textId="1FB7753E" w:rsidR="004F543C" w:rsidRPr="00296437" w:rsidRDefault="009A4E18" w:rsidP="00DB443B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DB443B">
        <w:rPr>
          <w:rFonts w:ascii="Times New Roman" w:hAnsi="Times New Roman" w:cs="Times New Roman"/>
          <w:color w:val="000000"/>
          <w:sz w:val="24"/>
          <w:szCs w:val="24"/>
        </w:rPr>
        <w:t>Director of University Budget Office</w:t>
      </w:r>
      <w:r w:rsidR="00AE19C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DB443B">
        <w:rPr>
          <w:rFonts w:ascii="Times New Roman" w:hAnsi="Times New Roman" w:cs="Times New Roman"/>
          <w:color w:val="000000"/>
          <w:sz w:val="24"/>
          <w:szCs w:val="24"/>
        </w:rPr>
        <w:t xml:space="preserve"> Amanda Hendrix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MrUwszA1tjSyMDZV0lEKTi0uzszPAykwrAUAloHgcCwAAAA="/>
  </w:docVars>
  <w:rsids>
    <w:rsidRoot w:val="00EC2AE7"/>
    <w:rsid w:val="00040AA1"/>
    <w:rsid w:val="000A5E1D"/>
    <w:rsid w:val="00184A99"/>
    <w:rsid w:val="00193468"/>
    <w:rsid w:val="001A4EE7"/>
    <w:rsid w:val="001A649E"/>
    <w:rsid w:val="001C2C60"/>
    <w:rsid w:val="001F0A00"/>
    <w:rsid w:val="001F5077"/>
    <w:rsid w:val="00273285"/>
    <w:rsid w:val="00282381"/>
    <w:rsid w:val="00296437"/>
    <w:rsid w:val="003C23EF"/>
    <w:rsid w:val="003E19A1"/>
    <w:rsid w:val="003E549F"/>
    <w:rsid w:val="00436843"/>
    <w:rsid w:val="00436E2C"/>
    <w:rsid w:val="004862F5"/>
    <w:rsid w:val="004949E6"/>
    <w:rsid w:val="004F2B33"/>
    <w:rsid w:val="004F543C"/>
    <w:rsid w:val="00501360"/>
    <w:rsid w:val="00546886"/>
    <w:rsid w:val="005A2BD0"/>
    <w:rsid w:val="005A76D6"/>
    <w:rsid w:val="005B1FCD"/>
    <w:rsid w:val="005F56CE"/>
    <w:rsid w:val="006319E5"/>
    <w:rsid w:val="00643B77"/>
    <w:rsid w:val="00650072"/>
    <w:rsid w:val="00672C35"/>
    <w:rsid w:val="006B1DB3"/>
    <w:rsid w:val="006E4A66"/>
    <w:rsid w:val="006E7D96"/>
    <w:rsid w:val="006F1ED5"/>
    <w:rsid w:val="006F2A04"/>
    <w:rsid w:val="007203B3"/>
    <w:rsid w:val="00740BBB"/>
    <w:rsid w:val="00744C3D"/>
    <w:rsid w:val="00770444"/>
    <w:rsid w:val="007752A7"/>
    <w:rsid w:val="007A3BD2"/>
    <w:rsid w:val="007D01F6"/>
    <w:rsid w:val="00801273"/>
    <w:rsid w:val="0085616C"/>
    <w:rsid w:val="00887E5B"/>
    <w:rsid w:val="008C6905"/>
    <w:rsid w:val="0090161A"/>
    <w:rsid w:val="009444CD"/>
    <w:rsid w:val="00955E86"/>
    <w:rsid w:val="0097289D"/>
    <w:rsid w:val="009A4E18"/>
    <w:rsid w:val="009A7063"/>
    <w:rsid w:val="00A24E88"/>
    <w:rsid w:val="00A254C4"/>
    <w:rsid w:val="00AB67EB"/>
    <w:rsid w:val="00AC36C9"/>
    <w:rsid w:val="00AD34D1"/>
    <w:rsid w:val="00AE19C3"/>
    <w:rsid w:val="00B413F2"/>
    <w:rsid w:val="00B56F74"/>
    <w:rsid w:val="00B72231"/>
    <w:rsid w:val="00B912A6"/>
    <w:rsid w:val="00BC0580"/>
    <w:rsid w:val="00BC23AB"/>
    <w:rsid w:val="00BE5E26"/>
    <w:rsid w:val="00C3429E"/>
    <w:rsid w:val="00C41D86"/>
    <w:rsid w:val="00C91A5A"/>
    <w:rsid w:val="00C970D6"/>
    <w:rsid w:val="00D0200D"/>
    <w:rsid w:val="00D02892"/>
    <w:rsid w:val="00D05A37"/>
    <w:rsid w:val="00D210D9"/>
    <w:rsid w:val="00D40AB3"/>
    <w:rsid w:val="00DB443B"/>
    <w:rsid w:val="00E17AF0"/>
    <w:rsid w:val="00E64816"/>
    <w:rsid w:val="00E67C32"/>
    <w:rsid w:val="00E80888"/>
    <w:rsid w:val="00EB4CDC"/>
    <w:rsid w:val="00EC2AE7"/>
    <w:rsid w:val="00EE6274"/>
    <w:rsid w:val="00F104B3"/>
    <w:rsid w:val="00F14F71"/>
    <w:rsid w:val="00F35D3E"/>
    <w:rsid w:val="00F80166"/>
    <w:rsid w:val="00F85DD2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9</TotalTime>
  <Pages>1</Pages>
  <Words>118</Words>
  <Characters>663</Characters>
  <Application>Microsoft Office Word</Application>
  <DocSecurity>0</DocSecurity>
  <Lines>1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65</cp:revision>
  <cp:lastPrinted>2022-09-13T15:36:00Z</cp:lastPrinted>
  <dcterms:created xsi:type="dcterms:W3CDTF">2020-09-03T00:26:00Z</dcterms:created>
  <dcterms:modified xsi:type="dcterms:W3CDTF">2022-09-23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  <property fmtid="{D5CDD505-2E9C-101B-9397-08002B2CF9AE}" pid="3" name="GrammarlyDocumentId">
    <vt:lpwstr>5fa691b6b609dd6f1340f0890c26852ff85434313d5f9b87e174476a21c88237</vt:lpwstr>
  </property>
</Properties>
</file>